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cbe9b4</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cbe9b42e4c7f0fecfd786fcff5fbd152fe3abdb"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cbe9b42e4c7f0fecfd786fcff5fbd152fe3abdb/"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cbe9b42e4c7f0fecfd786fcff5fbd152fe3abdb"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cbe9b42e4c7f0fecfd786fcff5fbd152fe3abdb/"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6:05:27Z</dcterms:created>
  <dcterms:modified xsi:type="dcterms:W3CDTF">2023-02-02T16: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